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47D00" w14:textId="3CD1075D" w:rsidR="0006414D" w:rsidRPr="005E635C" w:rsidRDefault="0006414D" w:rsidP="0006414D">
      <w:pPr>
        <w:pStyle w:val="Ttulo"/>
        <w:ind w:left="993"/>
        <w:rPr>
          <w:rFonts w:ascii="Times New Roman" w:hAnsi="Times New Roman" w:cs="Times New Roman"/>
        </w:rPr>
      </w:pPr>
      <w:r w:rsidRPr="005E635C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3E972B67" wp14:editId="0A21492D">
            <wp:simplePos x="0" y="0"/>
            <wp:positionH relativeFrom="column">
              <wp:posOffset>-596900</wp:posOffset>
            </wp:positionH>
            <wp:positionV relativeFrom="paragraph">
              <wp:posOffset>0</wp:posOffset>
            </wp:positionV>
            <wp:extent cx="1314450" cy="725805"/>
            <wp:effectExtent l="0" t="0" r="0" b="0"/>
            <wp:wrapNone/>
            <wp:docPr id="94" name="Imagem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725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E635C">
        <w:rPr>
          <w:rFonts w:ascii="Times New Roman" w:hAnsi="Times New Roman" w:cs="Times New Roman"/>
        </w:rPr>
        <w:t>UNIVERSIDADE FEDERAL DO CEARÁ</w:t>
      </w:r>
    </w:p>
    <w:p w14:paraId="432C4516" w14:textId="77777777" w:rsidR="0006414D" w:rsidRPr="005E635C" w:rsidRDefault="0006414D" w:rsidP="0006414D">
      <w:pPr>
        <w:pStyle w:val="Ttulo1"/>
        <w:ind w:left="993"/>
        <w:rPr>
          <w:rFonts w:ascii="Times New Roman" w:hAnsi="Times New Roman" w:cs="Times New Roman"/>
        </w:rPr>
      </w:pPr>
      <w:r w:rsidRPr="005E635C">
        <w:rPr>
          <w:rFonts w:ascii="Times New Roman" w:hAnsi="Times New Roman" w:cs="Times New Roman"/>
        </w:rPr>
        <w:t>CENTRO DE HUMANIDADES</w:t>
      </w:r>
    </w:p>
    <w:p w14:paraId="14633FE7" w14:textId="1A51D222" w:rsidR="0006414D" w:rsidRPr="005E635C" w:rsidRDefault="0006414D" w:rsidP="0006414D">
      <w:pPr>
        <w:ind w:left="993" w:right="-1135" w:firstLine="0"/>
        <w:jc w:val="left"/>
        <w:rPr>
          <w:rFonts w:eastAsia="Calibri"/>
          <w:sz w:val="28"/>
          <w:szCs w:val="28"/>
          <w:lang w:val="pt-PT"/>
        </w:rPr>
      </w:pPr>
      <w:r w:rsidRPr="005E635C">
        <w:rPr>
          <w:sz w:val="28"/>
          <w:lang w:val="pt-BR"/>
        </w:rPr>
        <w:t>PROGRA</w:t>
      </w:r>
      <w:r w:rsidRPr="005E635C">
        <w:rPr>
          <w:rFonts w:eastAsia="Calibri"/>
          <w:sz w:val="28"/>
          <w:szCs w:val="28"/>
          <w:lang w:val="pt-PT"/>
        </w:rPr>
        <w:t>MA DE PÓS-GRADUAÇÃO EM ESTUDOS DA TRADUÇÃO</w:t>
      </w:r>
    </w:p>
    <w:p w14:paraId="53E6C418" w14:textId="5C702748" w:rsidR="00601BA2" w:rsidRPr="005E635C" w:rsidRDefault="00601BA2">
      <w:pPr>
        <w:rPr>
          <w:lang w:val="pt-BR"/>
        </w:rPr>
      </w:pPr>
    </w:p>
    <w:p w14:paraId="356A9932" w14:textId="77777777" w:rsidR="005E635C" w:rsidRPr="005E635C" w:rsidRDefault="005E635C" w:rsidP="007B7682">
      <w:pPr>
        <w:spacing w:after="0"/>
        <w:ind w:firstLine="0"/>
        <w:rPr>
          <w:b/>
          <w:bCs/>
          <w:lang w:val="pt-BR"/>
        </w:rPr>
      </w:pPr>
    </w:p>
    <w:p w14:paraId="7FDD5671" w14:textId="5583D1BA" w:rsidR="004757EE" w:rsidRPr="005E635C" w:rsidRDefault="004757EE" w:rsidP="007B7682">
      <w:pPr>
        <w:spacing w:after="0"/>
        <w:ind w:firstLine="0"/>
        <w:rPr>
          <w:b/>
          <w:bCs/>
          <w:lang w:val="pt-BR"/>
        </w:rPr>
      </w:pPr>
      <w:r w:rsidRPr="005E635C">
        <w:rPr>
          <w:b/>
          <w:bCs/>
          <w:lang w:val="pt-BR"/>
        </w:rPr>
        <w:t xml:space="preserve">RELATÓRIO DE ESTÁGIO PÓS-DOUTORAL NO PROGRAMA DE PÓS-GRADUAÇÃO EM ESTUDOS DA TRADUÇÃO DA UNIVERSIDADE FEDERAL DO CEARÁ </w:t>
      </w:r>
    </w:p>
    <w:p w14:paraId="78CD05B6" w14:textId="77777777" w:rsidR="007B7682" w:rsidRPr="005E635C" w:rsidRDefault="007B7682" w:rsidP="007B7682">
      <w:pPr>
        <w:spacing w:after="0"/>
        <w:ind w:firstLine="0"/>
        <w:rPr>
          <w:b/>
          <w:bCs/>
          <w:lang w:val="pt-BR"/>
        </w:rPr>
      </w:pPr>
    </w:p>
    <w:p w14:paraId="694A3C3D" w14:textId="1654ED3B" w:rsidR="004757EE" w:rsidRPr="005E635C" w:rsidRDefault="004757EE" w:rsidP="004757EE">
      <w:pPr>
        <w:rPr>
          <w:lang w:val="pt-BR"/>
        </w:rPr>
      </w:pPr>
      <w:r w:rsidRPr="005E635C">
        <w:rPr>
          <w:lang w:val="pt-BR"/>
        </w:rPr>
        <w:t xml:space="preserve">DE    DIA /MÊS / </w:t>
      </w:r>
      <w:r w:rsidR="005E635C" w:rsidRPr="005E635C">
        <w:rPr>
          <w:lang w:val="pt-BR"/>
        </w:rPr>
        <w:t>ANO A</w:t>
      </w:r>
      <w:r w:rsidRPr="005E635C">
        <w:rPr>
          <w:lang w:val="pt-BR"/>
        </w:rPr>
        <w:t xml:space="preserve">   DIA/ MÊS /ANO</w:t>
      </w:r>
    </w:p>
    <w:p w14:paraId="5FF5CE7E" w14:textId="77777777" w:rsidR="004757EE" w:rsidRPr="005E635C" w:rsidRDefault="004757EE" w:rsidP="004757EE">
      <w:pPr>
        <w:rPr>
          <w:lang w:val="pt-BR"/>
        </w:rPr>
      </w:pPr>
    </w:p>
    <w:p w14:paraId="73FFABE9" w14:textId="77777777" w:rsidR="004757EE" w:rsidRPr="005E635C" w:rsidRDefault="004757EE" w:rsidP="004757EE">
      <w:pPr>
        <w:rPr>
          <w:lang w:val="pt-BR"/>
        </w:rPr>
      </w:pPr>
    </w:p>
    <w:p w14:paraId="3272F851" w14:textId="24A32742" w:rsidR="004757EE" w:rsidRPr="005E635C" w:rsidRDefault="007B7682" w:rsidP="004757EE">
      <w:pPr>
        <w:rPr>
          <w:lang w:val="pt-BR"/>
        </w:rPr>
      </w:pPr>
      <w:proofErr w:type="spellStart"/>
      <w:r w:rsidRPr="005E635C">
        <w:rPr>
          <w:lang w:val="pt-BR"/>
        </w:rPr>
        <w:t>Pós-doutorando</w:t>
      </w:r>
      <w:proofErr w:type="spellEnd"/>
      <w:r w:rsidRPr="005E635C">
        <w:rPr>
          <w:lang w:val="pt-BR"/>
        </w:rPr>
        <w:t>:</w:t>
      </w:r>
    </w:p>
    <w:p w14:paraId="7FACF9D6" w14:textId="61E50AF1" w:rsidR="004757EE" w:rsidRPr="005E635C" w:rsidRDefault="004757EE" w:rsidP="004757EE">
      <w:pPr>
        <w:rPr>
          <w:lang w:val="pt-BR"/>
        </w:rPr>
      </w:pPr>
      <w:r w:rsidRPr="005E635C">
        <w:rPr>
          <w:lang w:val="pt-BR"/>
        </w:rPr>
        <w:t>Supervisor:</w:t>
      </w:r>
    </w:p>
    <w:p w14:paraId="29F992B6" w14:textId="77777777" w:rsidR="004757EE" w:rsidRPr="005E635C" w:rsidRDefault="004757EE" w:rsidP="004757EE">
      <w:pPr>
        <w:rPr>
          <w:lang w:val="pt-BR"/>
        </w:rPr>
      </w:pPr>
    </w:p>
    <w:p w14:paraId="559FCF25" w14:textId="60598440" w:rsidR="006A3301" w:rsidRPr="005E635C" w:rsidRDefault="007B7682" w:rsidP="004757EE">
      <w:pPr>
        <w:rPr>
          <w:lang w:val="pt-BR"/>
        </w:rPr>
      </w:pPr>
      <w:r w:rsidRPr="005E635C">
        <w:rPr>
          <w:lang w:val="pt-BR"/>
        </w:rPr>
        <w:t>[Data completa]</w:t>
      </w:r>
    </w:p>
    <w:p w14:paraId="28B9747E" w14:textId="47B23580" w:rsidR="006A3301" w:rsidRPr="005E635C" w:rsidRDefault="006A3301">
      <w:pPr>
        <w:rPr>
          <w:lang w:val="pt-BR"/>
        </w:rPr>
      </w:pPr>
    </w:p>
    <w:p w14:paraId="1893FF67" w14:textId="61830726" w:rsidR="006A3301" w:rsidRPr="005E635C" w:rsidRDefault="006A3301">
      <w:pPr>
        <w:rPr>
          <w:lang w:val="pt-BR"/>
        </w:rPr>
      </w:pPr>
    </w:p>
    <w:p w14:paraId="75988971" w14:textId="5C5A47D9" w:rsidR="006A3301" w:rsidRPr="005E635C" w:rsidRDefault="006A3301">
      <w:pPr>
        <w:rPr>
          <w:lang w:val="pt-BR"/>
        </w:rPr>
      </w:pPr>
    </w:p>
    <w:p w14:paraId="0DEECF33" w14:textId="668751F7" w:rsidR="006A3301" w:rsidRPr="005E635C" w:rsidRDefault="006A3301">
      <w:pPr>
        <w:rPr>
          <w:lang w:val="pt-BR"/>
        </w:rPr>
      </w:pPr>
    </w:p>
    <w:p w14:paraId="24FD0C3F" w14:textId="30DAB020" w:rsidR="006A3301" w:rsidRPr="005E635C" w:rsidRDefault="006A3301">
      <w:pPr>
        <w:rPr>
          <w:lang w:val="pt-BR"/>
        </w:rPr>
      </w:pPr>
    </w:p>
    <w:p w14:paraId="0F83595F" w14:textId="163821BD" w:rsidR="006A3301" w:rsidRPr="005E635C" w:rsidRDefault="006A3301">
      <w:pPr>
        <w:rPr>
          <w:lang w:val="pt-BR"/>
        </w:rPr>
      </w:pPr>
    </w:p>
    <w:p w14:paraId="7F7F8445" w14:textId="031C0D7B" w:rsidR="006A3301" w:rsidRPr="005E635C" w:rsidRDefault="005E635C" w:rsidP="005E635C">
      <w:pPr>
        <w:jc w:val="center"/>
        <w:rPr>
          <w:b/>
          <w:bCs/>
          <w:lang w:val="pt-BR"/>
        </w:rPr>
      </w:pPr>
      <w:r w:rsidRPr="005E635C">
        <w:rPr>
          <w:b/>
          <w:bCs/>
          <w:lang w:val="pt-BR"/>
        </w:rPr>
        <w:t>[Ano]</w:t>
      </w:r>
    </w:p>
    <w:p w14:paraId="663DEBA4" w14:textId="7085E91D" w:rsidR="005E635C" w:rsidRPr="005E635C" w:rsidRDefault="005E635C" w:rsidP="005E635C">
      <w:pPr>
        <w:jc w:val="center"/>
        <w:rPr>
          <w:b/>
          <w:bCs/>
          <w:lang w:val="pt-BR"/>
        </w:rPr>
      </w:pPr>
    </w:p>
    <w:p w14:paraId="5C4CFC03" w14:textId="106CF04F" w:rsidR="005E635C" w:rsidRPr="005E635C" w:rsidRDefault="005E635C" w:rsidP="005E635C">
      <w:pPr>
        <w:jc w:val="center"/>
        <w:rPr>
          <w:b/>
          <w:bCs/>
          <w:lang w:val="pt-BR"/>
        </w:rPr>
      </w:pPr>
    </w:p>
    <w:p w14:paraId="642238D8" w14:textId="77777777" w:rsidR="005E635C" w:rsidRPr="005E635C" w:rsidRDefault="005E635C" w:rsidP="005E635C">
      <w:pPr>
        <w:spacing w:line="480" w:lineRule="auto"/>
        <w:jc w:val="center"/>
        <w:rPr>
          <w:b/>
          <w:sz w:val="28"/>
          <w:szCs w:val="28"/>
          <w:lang w:val="pt-BR"/>
        </w:rPr>
      </w:pPr>
      <w:r w:rsidRPr="005E635C">
        <w:rPr>
          <w:b/>
          <w:sz w:val="28"/>
          <w:szCs w:val="28"/>
          <w:lang w:val="pt-BR"/>
        </w:rPr>
        <w:t>APRESENTAÇÃO</w:t>
      </w:r>
    </w:p>
    <w:p w14:paraId="0FEB9987" w14:textId="77777777" w:rsidR="005E635C" w:rsidRPr="005E635C" w:rsidRDefault="005E635C" w:rsidP="005E635C">
      <w:pPr>
        <w:spacing w:line="480" w:lineRule="auto"/>
        <w:jc w:val="center"/>
        <w:rPr>
          <w:b/>
          <w:sz w:val="28"/>
          <w:szCs w:val="28"/>
          <w:lang w:val="pt-BR"/>
        </w:rPr>
      </w:pPr>
    </w:p>
    <w:p w14:paraId="6D326139" w14:textId="0CC9D680" w:rsidR="005E635C" w:rsidRDefault="005E635C" w:rsidP="005E635C">
      <w:pPr>
        <w:spacing w:line="480" w:lineRule="auto"/>
        <w:rPr>
          <w:lang w:val="pt-BR"/>
        </w:rPr>
      </w:pPr>
      <w:r w:rsidRPr="005E635C">
        <w:rPr>
          <w:lang w:val="pt-BR"/>
        </w:rPr>
        <w:tab/>
        <w:t xml:space="preserve">O presente relatório de </w:t>
      </w:r>
      <w:r w:rsidR="001129A6">
        <w:rPr>
          <w:lang w:val="pt-BR"/>
        </w:rPr>
        <w:t>estágio</w:t>
      </w:r>
      <w:r w:rsidR="001129A6" w:rsidRPr="005E635C">
        <w:rPr>
          <w:lang w:val="pt-BR"/>
        </w:rPr>
        <w:t xml:space="preserve"> </w:t>
      </w:r>
      <w:r w:rsidRPr="005E635C">
        <w:rPr>
          <w:lang w:val="pt-BR"/>
        </w:rPr>
        <w:t xml:space="preserve">pós-doutoral apresenta as atividades que foram realizadas no Programa de Pós-Graduação em </w:t>
      </w:r>
      <w:r w:rsidR="001129A6">
        <w:rPr>
          <w:lang w:val="pt-BR"/>
        </w:rPr>
        <w:t xml:space="preserve">Estudos da </w:t>
      </w:r>
      <w:r w:rsidRPr="005E635C">
        <w:rPr>
          <w:lang w:val="pt-BR"/>
        </w:rPr>
        <w:t xml:space="preserve">Tradução (POET), da Universidade Federal do Ceará, </w:t>
      </w:r>
      <w:r>
        <w:rPr>
          <w:lang w:val="pt-BR"/>
        </w:rPr>
        <w:t xml:space="preserve">durante o período de... </w:t>
      </w:r>
    </w:p>
    <w:p w14:paraId="6FDE1C15" w14:textId="77777777" w:rsidR="005E635C" w:rsidRDefault="005E635C" w:rsidP="005E635C">
      <w:pPr>
        <w:spacing w:line="480" w:lineRule="auto"/>
        <w:rPr>
          <w:lang w:val="pt-BR"/>
        </w:rPr>
      </w:pPr>
    </w:p>
    <w:p w14:paraId="5C6D8876" w14:textId="0BEFA8AD" w:rsidR="005E635C" w:rsidRPr="005E635C" w:rsidRDefault="005E635C" w:rsidP="005E635C">
      <w:pPr>
        <w:spacing w:line="480" w:lineRule="auto"/>
        <w:rPr>
          <w:lang w:val="pt-BR"/>
        </w:rPr>
      </w:pPr>
      <w:r w:rsidRPr="005E635C">
        <w:rPr>
          <w:lang w:val="pt-BR"/>
        </w:rPr>
        <w:t xml:space="preserve"> </w:t>
      </w:r>
    </w:p>
    <w:p w14:paraId="71190E73" w14:textId="77777777" w:rsidR="005E635C" w:rsidRPr="005E635C" w:rsidRDefault="005E635C" w:rsidP="005E635C">
      <w:pPr>
        <w:jc w:val="center"/>
        <w:rPr>
          <w:b/>
          <w:lang w:val="pt-BR"/>
        </w:rPr>
      </w:pPr>
    </w:p>
    <w:p w14:paraId="694C4E15" w14:textId="13D369D5" w:rsidR="005E635C" w:rsidRDefault="005E635C" w:rsidP="005E635C">
      <w:pPr>
        <w:jc w:val="center"/>
        <w:rPr>
          <w:b/>
          <w:lang w:val="pt-BR"/>
        </w:rPr>
      </w:pPr>
    </w:p>
    <w:p w14:paraId="308FBB34" w14:textId="150D792C" w:rsidR="00E642D4" w:rsidRDefault="00E642D4" w:rsidP="005E635C">
      <w:pPr>
        <w:jc w:val="center"/>
        <w:rPr>
          <w:b/>
          <w:lang w:val="pt-BR"/>
        </w:rPr>
      </w:pPr>
    </w:p>
    <w:p w14:paraId="40EE3C74" w14:textId="0E91F776" w:rsidR="00E642D4" w:rsidRDefault="00E642D4" w:rsidP="005E635C">
      <w:pPr>
        <w:jc w:val="center"/>
        <w:rPr>
          <w:b/>
          <w:lang w:val="pt-BR"/>
        </w:rPr>
      </w:pPr>
    </w:p>
    <w:p w14:paraId="10CF266A" w14:textId="76015AFD" w:rsidR="00E642D4" w:rsidRDefault="00E642D4" w:rsidP="005E635C">
      <w:pPr>
        <w:jc w:val="center"/>
        <w:rPr>
          <w:b/>
          <w:lang w:val="pt-BR"/>
        </w:rPr>
      </w:pPr>
    </w:p>
    <w:p w14:paraId="2D0C9BBD" w14:textId="57BF7701" w:rsidR="00E642D4" w:rsidRDefault="00E642D4" w:rsidP="005E635C">
      <w:pPr>
        <w:jc w:val="center"/>
        <w:rPr>
          <w:b/>
          <w:lang w:val="pt-BR"/>
        </w:rPr>
      </w:pPr>
    </w:p>
    <w:p w14:paraId="674536EE" w14:textId="655932EF" w:rsidR="00E642D4" w:rsidRDefault="00E642D4" w:rsidP="005E635C">
      <w:pPr>
        <w:jc w:val="center"/>
        <w:rPr>
          <w:b/>
          <w:lang w:val="pt-BR"/>
        </w:rPr>
      </w:pPr>
    </w:p>
    <w:p w14:paraId="2A03D8F0" w14:textId="70A6280E" w:rsidR="00E642D4" w:rsidRDefault="00E642D4" w:rsidP="005E635C">
      <w:pPr>
        <w:jc w:val="center"/>
        <w:rPr>
          <w:b/>
          <w:lang w:val="pt-BR"/>
        </w:rPr>
      </w:pPr>
    </w:p>
    <w:p w14:paraId="315B9C1F" w14:textId="22810EA1" w:rsidR="00E642D4" w:rsidRDefault="00E642D4" w:rsidP="005E635C">
      <w:pPr>
        <w:jc w:val="center"/>
        <w:rPr>
          <w:b/>
          <w:lang w:val="pt-BR"/>
        </w:rPr>
      </w:pPr>
    </w:p>
    <w:p w14:paraId="4C1B0743" w14:textId="43F267D6" w:rsidR="00E642D4" w:rsidRDefault="00E642D4" w:rsidP="005E635C">
      <w:pPr>
        <w:jc w:val="center"/>
        <w:rPr>
          <w:b/>
          <w:lang w:val="pt-BR"/>
        </w:rPr>
      </w:pPr>
    </w:p>
    <w:p w14:paraId="4586560F" w14:textId="4DA044B5" w:rsidR="00E642D4" w:rsidRDefault="00E642D4" w:rsidP="005E635C">
      <w:pPr>
        <w:jc w:val="center"/>
        <w:rPr>
          <w:b/>
          <w:lang w:val="pt-BR"/>
        </w:rPr>
      </w:pPr>
    </w:p>
    <w:p w14:paraId="1878A3A1" w14:textId="672A2317" w:rsidR="00E642D4" w:rsidRDefault="00E642D4" w:rsidP="005E635C">
      <w:pPr>
        <w:jc w:val="center"/>
        <w:rPr>
          <w:b/>
          <w:lang w:val="pt-BR"/>
        </w:rPr>
      </w:pPr>
    </w:p>
    <w:p w14:paraId="56910DC2" w14:textId="77777777" w:rsidR="00E642D4" w:rsidRPr="005E635C" w:rsidRDefault="00E642D4" w:rsidP="005E635C">
      <w:pPr>
        <w:jc w:val="center"/>
        <w:rPr>
          <w:b/>
          <w:lang w:val="pt-BR"/>
        </w:rPr>
      </w:pPr>
    </w:p>
    <w:p w14:paraId="2F5C62A8" w14:textId="77777777" w:rsidR="005E635C" w:rsidRPr="005E635C" w:rsidRDefault="005E635C" w:rsidP="005E635C">
      <w:pPr>
        <w:jc w:val="center"/>
        <w:rPr>
          <w:b/>
          <w:lang w:val="pt-BR"/>
        </w:rPr>
      </w:pPr>
      <w:r w:rsidRPr="005E635C">
        <w:rPr>
          <w:b/>
          <w:lang w:val="pt-BR"/>
        </w:rPr>
        <w:lastRenderedPageBreak/>
        <w:t>PRIMEIRA PARTE</w:t>
      </w:r>
    </w:p>
    <w:p w14:paraId="06419782" w14:textId="77777777" w:rsidR="005E635C" w:rsidRPr="005E635C" w:rsidRDefault="005E635C" w:rsidP="005E635C">
      <w:pPr>
        <w:jc w:val="center"/>
        <w:rPr>
          <w:b/>
          <w:lang w:val="pt-BR"/>
        </w:rPr>
      </w:pPr>
      <w:r w:rsidRPr="005E635C">
        <w:rPr>
          <w:b/>
          <w:lang w:val="pt-BR"/>
        </w:rPr>
        <w:t>PROJETO PÓS-DOUTORAL</w:t>
      </w:r>
    </w:p>
    <w:p w14:paraId="1D5E0CDA" w14:textId="77777777" w:rsidR="005E635C" w:rsidRPr="005E635C" w:rsidRDefault="005E635C" w:rsidP="005E635C">
      <w:pPr>
        <w:jc w:val="center"/>
        <w:rPr>
          <w:b/>
          <w:lang w:val="pt-BR"/>
        </w:rPr>
      </w:pPr>
    </w:p>
    <w:p w14:paraId="3C1FCAA2" w14:textId="3636B2EF" w:rsidR="005E635C" w:rsidRPr="005E635C" w:rsidRDefault="00E642D4" w:rsidP="005E635C">
      <w:pPr>
        <w:jc w:val="center"/>
        <w:rPr>
          <w:b/>
          <w:lang w:val="pt-BR"/>
        </w:rPr>
      </w:pPr>
      <w:bookmarkStart w:id="0" w:name="_Hlk477779875"/>
      <w:r>
        <w:rPr>
          <w:sz w:val="28"/>
          <w:szCs w:val="44"/>
          <w:lang w:val="pt-BR"/>
        </w:rPr>
        <w:t xml:space="preserve">INSERIR AQUI O PROJETO </w:t>
      </w:r>
      <w:r w:rsidR="001129A6">
        <w:rPr>
          <w:sz w:val="28"/>
          <w:szCs w:val="44"/>
          <w:lang w:val="pt-BR"/>
        </w:rPr>
        <w:t xml:space="preserve">DE ESTÁGIO </w:t>
      </w:r>
      <w:r>
        <w:rPr>
          <w:sz w:val="28"/>
          <w:szCs w:val="44"/>
          <w:lang w:val="pt-BR"/>
        </w:rPr>
        <w:t xml:space="preserve">PÓS-DOUTORAL </w:t>
      </w:r>
    </w:p>
    <w:bookmarkEnd w:id="0"/>
    <w:p w14:paraId="1F167500" w14:textId="15C9B49B" w:rsidR="005E635C" w:rsidRDefault="005E635C" w:rsidP="00E642D4">
      <w:pPr>
        <w:spacing w:line="480" w:lineRule="auto"/>
        <w:rPr>
          <w:lang w:val="pt-BR"/>
        </w:rPr>
      </w:pPr>
      <w:r w:rsidRPr="005E635C">
        <w:rPr>
          <w:lang w:val="pt-BR"/>
        </w:rPr>
        <w:tab/>
      </w:r>
    </w:p>
    <w:p w14:paraId="76224BB6" w14:textId="1CBF882B" w:rsidR="00E642D4" w:rsidRDefault="00E642D4" w:rsidP="00E642D4">
      <w:pPr>
        <w:spacing w:line="480" w:lineRule="auto"/>
        <w:rPr>
          <w:lang w:val="pt-BR"/>
        </w:rPr>
      </w:pPr>
    </w:p>
    <w:p w14:paraId="2C4337CD" w14:textId="77777777" w:rsidR="00E642D4" w:rsidRPr="005E635C" w:rsidRDefault="00E642D4" w:rsidP="00E642D4">
      <w:pPr>
        <w:spacing w:line="480" w:lineRule="auto"/>
        <w:rPr>
          <w:b/>
          <w:lang w:val="pt-BR"/>
        </w:rPr>
      </w:pPr>
    </w:p>
    <w:p w14:paraId="3B93415D" w14:textId="77777777" w:rsidR="005E635C" w:rsidRPr="005E635C" w:rsidRDefault="005E635C" w:rsidP="005E635C">
      <w:pPr>
        <w:jc w:val="center"/>
        <w:rPr>
          <w:b/>
          <w:lang w:val="pt-BR"/>
        </w:rPr>
      </w:pPr>
      <w:r w:rsidRPr="005E635C">
        <w:rPr>
          <w:b/>
          <w:lang w:val="pt-BR"/>
        </w:rPr>
        <w:t>SEGUNDA PARTE</w:t>
      </w:r>
    </w:p>
    <w:p w14:paraId="1B3F67C0" w14:textId="7D814422" w:rsidR="005E635C" w:rsidRDefault="005E635C" w:rsidP="005E635C">
      <w:pPr>
        <w:jc w:val="center"/>
        <w:rPr>
          <w:b/>
          <w:lang w:val="pt-BR"/>
        </w:rPr>
      </w:pPr>
      <w:r w:rsidRPr="005E635C">
        <w:rPr>
          <w:b/>
          <w:lang w:val="pt-BR"/>
        </w:rPr>
        <w:t>ATIVIDADES DESEMPENHADAS</w:t>
      </w:r>
    </w:p>
    <w:p w14:paraId="631FDA6A" w14:textId="77777777" w:rsidR="003128FA" w:rsidRPr="005E635C" w:rsidRDefault="003128FA" w:rsidP="005E635C">
      <w:pPr>
        <w:jc w:val="center"/>
        <w:rPr>
          <w:b/>
          <w:lang w:val="pt-BR"/>
        </w:rPr>
      </w:pPr>
    </w:p>
    <w:p w14:paraId="6A7BF7DB" w14:textId="2C240930" w:rsidR="005E635C" w:rsidRPr="005E635C" w:rsidRDefault="003128FA" w:rsidP="005E635C">
      <w:pPr>
        <w:spacing w:line="480" w:lineRule="auto"/>
        <w:rPr>
          <w:bCs/>
          <w:lang w:val="pt-BR"/>
        </w:rPr>
      </w:pPr>
      <w:r>
        <w:rPr>
          <w:bCs/>
          <w:lang w:val="pt-BR"/>
        </w:rPr>
        <w:t>INSERIR AQUI AS ATIVIDADES QUE FORAM DESENVOLVIDAS DURANTE O PERÍODO DO ESTÁGIO PÓS-DOUTORAL</w:t>
      </w:r>
    </w:p>
    <w:p w14:paraId="600765E4" w14:textId="77777777" w:rsidR="005E635C" w:rsidRPr="005E635C" w:rsidRDefault="005E635C" w:rsidP="005E635C">
      <w:pPr>
        <w:jc w:val="center"/>
        <w:rPr>
          <w:sz w:val="32"/>
          <w:lang w:val="pt-BR"/>
        </w:rPr>
      </w:pPr>
    </w:p>
    <w:p w14:paraId="16DCC4A8" w14:textId="77777777" w:rsidR="005E635C" w:rsidRPr="005E635C" w:rsidRDefault="005E635C" w:rsidP="005E635C">
      <w:pPr>
        <w:jc w:val="center"/>
        <w:rPr>
          <w:sz w:val="32"/>
          <w:lang w:val="pt-BR"/>
        </w:rPr>
      </w:pPr>
    </w:p>
    <w:p w14:paraId="2E7118EE" w14:textId="77777777" w:rsidR="005E635C" w:rsidRPr="005E635C" w:rsidRDefault="005E635C" w:rsidP="005E635C">
      <w:pPr>
        <w:jc w:val="center"/>
        <w:rPr>
          <w:sz w:val="32"/>
          <w:lang w:val="pt-BR"/>
        </w:rPr>
      </w:pPr>
    </w:p>
    <w:p w14:paraId="43D62945" w14:textId="77777777" w:rsidR="005E635C" w:rsidRPr="005E635C" w:rsidRDefault="005E635C" w:rsidP="005E635C">
      <w:pPr>
        <w:jc w:val="center"/>
        <w:rPr>
          <w:sz w:val="32"/>
          <w:lang w:val="pt-BR"/>
        </w:rPr>
      </w:pPr>
    </w:p>
    <w:p w14:paraId="09FA087F" w14:textId="053B7B7F" w:rsidR="005E635C" w:rsidRPr="003128FA" w:rsidRDefault="005E635C" w:rsidP="005E635C">
      <w:pPr>
        <w:jc w:val="center"/>
        <w:rPr>
          <w:b/>
          <w:bCs/>
          <w:sz w:val="32"/>
          <w:lang w:val="pt-BR"/>
        </w:rPr>
      </w:pPr>
      <w:r w:rsidRPr="003128FA">
        <w:rPr>
          <w:b/>
          <w:bCs/>
          <w:sz w:val="32"/>
          <w:lang w:val="pt-BR"/>
        </w:rPr>
        <w:t>ANEXOS</w:t>
      </w:r>
    </w:p>
    <w:p w14:paraId="3E4BCBC9" w14:textId="77777777" w:rsidR="005E635C" w:rsidRPr="005E635C" w:rsidRDefault="005E635C" w:rsidP="005E635C">
      <w:pPr>
        <w:jc w:val="center"/>
        <w:rPr>
          <w:b/>
          <w:bCs/>
          <w:lang w:val="pt-BR"/>
        </w:rPr>
      </w:pPr>
    </w:p>
    <w:p w14:paraId="26111C2D" w14:textId="5452B574" w:rsidR="006A3301" w:rsidRPr="005E635C" w:rsidRDefault="006A3301">
      <w:pPr>
        <w:rPr>
          <w:lang w:val="pt-BR"/>
        </w:rPr>
      </w:pPr>
    </w:p>
    <w:p w14:paraId="40003816" w14:textId="3875619A" w:rsidR="006A3301" w:rsidRPr="005E635C" w:rsidRDefault="006A3301">
      <w:pPr>
        <w:rPr>
          <w:lang w:val="pt-BR"/>
        </w:rPr>
      </w:pPr>
    </w:p>
    <w:p w14:paraId="093F8CB5" w14:textId="23F1D484" w:rsidR="006A3301" w:rsidRPr="005E635C" w:rsidRDefault="006A3301">
      <w:pPr>
        <w:rPr>
          <w:lang w:val="pt-BR"/>
        </w:rPr>
      </w:pPr>
    </w:p>
    <w:p w14:paraId="5A13C438" w14:textId="1BCFB062" w:rsidR="006A3301" w:rsidRPr="005E635C" w:rsidRDefault="006A3301" w:rsidP="00E642D4">
      <w:pPr>
        <w:pStyle w:val="Corpodetexto"/>
        <w:rPr>
          <w:rFonts w:ascii="Times New Roman" w:hAnsi="Times New Roman" w:cs="Times New Roman"/>
          <w:b/>
          <w:bCs/>
        </w:rPr>
      </w:pPr>
    </w:p>
    <w:sectPr w:rsidR="006A3301" w:rsidRPr="005E635C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C602A" w14:textId="77777777" w:rsidR="00F44666" w:rsidRDefault="00F44666" w:rsidP="00A7792D">
      <w:pPr>
        <w:spacing w:after="0" w:line="240" w:lineRule="auto"/>
      </w:pPr>
      <w:r>
        <w:separator/>
      </w:r>
    </w:p>
  </w:endnote>
  <w:endnote w:type="continuationSeparator" w:id="0">
    <w:p w14:paraId="005D47C8" w14:textId="77777777" w:rsidR="00F44666" w:rsidRDefault="00F44666" w:rsidP="00A77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92852" w14:textId="2F522DAF" w:rsidR="0006414D" w:rsidRDefault="0006414D" w:rsidP="0006414D">
    <w:pPr>
      <w:spacing w:after="0" w:line="240" w:lineRule="auto"/>
      <w:ind w:firstLine="0"/>
      <w:jc w:val="left"/>
      <w:rPr>
        <w:rFonts w:asciiTheme="minorHAnsi" w:hAnsiTheme="minorHAnsi"/>
        <w:lang w:val="pt-BR"/>
      </w:rPr>
    </w:pPr>
    <w:r w:rsidRPr="0006414D">
      <w:rPr>
        <w:rFonts w:asciiTheme="minorHAnsi" w:hAnsiTheme="minorHAnsi"/>
        <w:noProof/>
      </w:rPr>
      <w:drawing>
        <wp:anchor distT="0" distB="0" distL="114300" distR="114300" simplePos="0" relativeHeight="251662336" behindDoc="0" locked="0" layoutInCell="1" allowOverlap="1" wp14:anchorId="3610365D" wp14:editId="704FB7AF">
          <wp:simplePos x="0" y="0"/>
          <wp:positionH relativeFrom="column">
            <wp:posOffset>-450850</wp:posOffset>
          </wp:positionH>
          <wp:positionV relativeFrom="paragraph">
            <wp:posOffset>206375</wp:posOffset>
          </wp:positionV>
          <wp:extent cx="762000" cy="762000"/>
          <wp:effectExtent l="0" t="0" r="0" b="0"/>
          <wp:wrapNone/>
          <wp:docPr id="101" name="Imagem 101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Logotipo, nome da empresa&#10;&#10;Descrição gerada automaticamen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0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34B6588" w14:textId="6934F2C4" w:rsidR="0006414D" w:rsidRPr="004757EE" w:rsidRDefault="0006414D" w:rsidP="0006414D">
    <w:pPr>
      <w:spacing w:after="0" w:line="240" w:lineRule="auto"/>
      <w:ind w:left="708" w:right="-710" w:firstLine="0"/>
      <w:jc w:val="left"/>
      <w:rPr>
        <w:rFonts w:ascii="Garamond" w:hAnsi="Garamond"/>
        <w:lang w:val="pt-BR"/>
      </w:rPr>
    </w:pPr>
    <w:r w:rsidRPr="004757EE">
      <w:rPr>
        <w:rFonts w:ascii="Garamond" w:hAnsi="Garamond"/>
        <w:lang w:val="pt-BR"/>
      </w:rPr>
      <w:t>Coordenação do Programa de Pós-Graduação em Estudos da Tradução – POET/UFC</w:t>
    </w:r>
  </w:p>
  <w:p w14:paraId="3E82F5D6" w14:textId="35DD77A7" w:rsidR="0006414D" w:rsidRPr="004757EE" w:rsidRDefault="0006414D" w:rsidP="0006414D">
    <w:pPr>
      <w:spacing w:after="0" w:line="240" w:lineRule="auto"/>
      <w:ind w:left="708" w:firstLine="0"/>
      <w:jc w:val="left"/>
      <w:rPr>
        <w:rFonts w:ascii="Garamond" w:hAnsi="Garamond"/>
        <w:lang w:val="pt-BR"/>
      </w:rPr>
    </w:pPr>
    <w:r w:rsidRPr="004757EE">
      <w:rPr>
        <w:rFonts w:ascii="Garamond" w:hAnsi="Garamond"/>
        <w:lang w:val="pt-BR"/>
      </w:rPr>
      <w:t>Avenida da Universidade, 2683. Bloco Didático de Letras Noturno, térreo.</w:t>
    </w:r>
  </w:p>
  <w:p w14:paraId="411DEE01" w14:textId="77777777" w:rsidR="0006414D" w:rsidRPr="004757EE" w:rsidRDefault="0006414D" w:rsidP="0006414D">
    <w:pPr>
      <w:spacing w:after="0" w:line="240" w:lineRule="auto"/>
      <w:ind w:left="708" w:firstLine="0"/>
      <w:jc w:val="left"/>
      <w:rPr>
        <w:rFonts w:ascii="Garamond" w:hAnsi="Garamond"/>
        <w:lang w:val="pt-BR"/>
      </w:rPr>
    </w:pPr>
    <w:r w:rsidRPr="004757EE">
      <w:rPr>
        <w:rFonts w:ascii="Garamond" w:hAnsi="Garamond"/>
        <w:lang w:val="pt-BR"/>
      </w:rPr>
      <w:t>Campus do Benfica, Área 1. CEP 60020-180 Fortaleza, CE - Brasil</w:t>
    </w:r>
  </w:p>
  <w:p w14:paraId="34407F58" w14:textId="77777777" w:rsidR="0006414D" w:rsidRPr="004757EE" w:rsidRDefault="0006414D" w:rsidP="0006414D">
    <w:pPr>
      <w:spacing w:after="0" w:line="240" w:lineRule="auto"/>
      <w:ind w:left="708" w:firstLine="0"/>
      <w:jc w:val="left"/>
      <w:rPr>
        <w:rFonts w:ascii="Garamond" w:hAnsi="Garamond"/>
        <w:lang w:val="pt-BR"/>
      </w:rPr>
    </w:pPr>
    <w:r w:rsidRPr="004757EE">
      <w:rPr>
        <w:rFonts w:ascii="Garamond" w:hAnsi="Garamond"/>
        <w:lang w:val="pt-BR"/>
      </w:rPr>
      <w:t xml:space="preserve">Telefone: +55 (85) 3366-7912 </w:t>
    </w:r>
    <w:hyperlink r:id="rId2" w:history="1">
      <w:r w:rsidRPr="004757EE">
        <w:rPr>
          <w:rStyle w:val="Hyperlink"/>
          <w:rFonts w:ascii="Garamond" w:hAnsi="Garamond"/>
        </w:rPr>
        <w:t>poet@ufc.br</w:t>
      </w:r>
    </w:hyperlink>
  </w:p>
  <w:p w14:paraId="76A8E543" w14:textId="77C166B3" w:rsidR="0006414D" w:rsidRDefault="0006414D">
    <w:pPr>
      <w:pStyle w:val="Rodap"/>
    </w:pPr>
  </w:p>
  <w:p w14:paraId="083A4965" w14:textId="77777777" w:rsidR="0006414D" w:rsidRDefault="0006414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55766" w14:textId="77777777" w:rsidR="00F44666" w:rsidRDefault="00F44666" w:rsidP="00A7792D">
      <w:pPr>
        <w:spacing w:after="0" w:line="240" w:lineRule="auto"/>
      </w:pPr>
      <w:r>
        <w:separator/>
      </w:r>
    </w:p>
  </w:footnote>
  <w:footnote w:type="continuationSeparator" w:id="0">
    <w:p w14:paraId="49CDB951" w14:textId="77777777" w:rsidR="00F44666" w:rsidRDefault="00F44666" w:rsidP="00A77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D1C64" w14:textId="454EA56F" w:rsidR="00A7792D" w:rsidRDefault="00F44666">
    <w:pPr>
      <w:pStyle w:val="Cabealho"/>
    </w:pPr>
    <w:r>
      <w:rPr>
        <w:noProof/>
      </w:rPr>
      <w:pict w14:anchorId="752D6E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5376985" o:spid="_x0000_s2053" type="#_x0000_t75" style="position:absolute;left:0;text-align:left;margin-left:0;margin-top:0;width:425.05pt;height:579.9pt;z-index:-251657216;mso-position-horizontal:center;mso-position-horizontal-relative:margin;mso-position-vertical:center;mso-position-vertical-relative:margin" o:allowincell="f">
          <v:imagedata r:id="rId1" o:title="brasão marca d´agu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BF794" w14:textId="1523E09C" w:rsidR="0006414D" w:rsidRPr="0006414D" w:rsidRDefault="0006414D">
    <w:pPr>
      <w:pStyle w:val="Cabealho"/>
      <w:rPr>
        <w:lang w:val="pt-BR"/>
      </w:rPr>
    </w:pPr>
  </w:p>
  <w:p w14:paraId="1BEDD104" w14:textId="6AEFB3DC" w:rsidR="00A7792D" w:rsidRDefault="00F44666">
    <w:pPr>
      <w:pStyle w:val="Cabealho"/>
    </w:pPr>
    <w:r>
      <w:rPr>
        <w:noProof/>
      </w:rPr>
      <w:pict w14:anchorId="08D3E3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5376986" o:spid="_x0000_s2054" type="#_x0000_t75" style="position:absolute;left:0;text-align:left;margin-left:0;margin-top:0;width:425.05pt;height:579.9pt;z-index:-251656192;mso-position-horizontal:center;mso-position-horizontal-relative:margin;mso-position-vertical:center;mso-position-vertical-relative:margin" o:allowincell="f">
          <v:imagedata r:id="rId1" o:title="brasão marca d´agua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855CB" w14:textId="75D16F2B" w:rsidR="00A7792D" w:rsidRDefault="00F44666">
    <w:pPr>
      <w:pStyle w:val="Cabealho"/>
    </w:pPr>
    <w:r>
      <w:rPr>
        <w:noProof/>
      </w:rPr>
      <w:pict w14:anchorId="7EA2C4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45376984" o:spid="_x0000_s2052" type="#_x0000_t75" style="position:absolute;left:0;text-align:left;margin-left:0;margin-top:0;width:425.05pt;height:579.9pt;z-index:-251658240;mso-position-horizontal:center;mso-position-horizontal-relative:margin;mso-position-vertical:center;mso-position-vertical-relative:margin" o:allowincell="f">
          <v:imagedata r:id="rId1" o:title="brasão marca d´agua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s7SwMDI1NjY0MDBV0lEKTi0uzszPAykwrAUA5qHfoiwAAAA="/>
  </w:docVars>
  <w:rsids>
    <w:rsidRoot w:val="00A7792D"/>
    <w:rsid w:val="0006414D"/>
    <w:rsid w:val="000C0C0B"/>
    <w:rsid w:val="001129A6"/>
    <w:rsid w:val="0027556E"/>
    <w:rsid w:val="003128FA"/>
    <w:rsid w:val="004757EE"/>
    <w:rsid w:val="005E635C"/>
    <w:rsid w:val="00601BA2"/>
    <w:rsid w:val="006A3301"/>
    <w:rsid w:val="006E0FE6"/>
    <w:rsid w:val="007B7682"/>
    <w:rsid w:val="008A2920"/>
    <w:rsid w:val="00A7792D"/>
    <w:rsid w:val="00C41200"/>
    <w:rsid w:val="00E642D4"/>
    <w:rsid w:val="00F2594D"/>
    <w:rsid w:val="00F44666"/>
    <w:rsid w:val="00FE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4:docId w14:val="5EBFED08"/>
  <w15:chartTrackingRefBased/>
  <w15:docId w15:val="{7D9797D1-7A61-453D-9479-A70918D4F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>
      <w:pPr>
        <w:spacing w:after="160" w:line="360" w:lineRule="auto"/>
        <w:ind w:firstLine="851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rsid w:val="0006414D"/>
    <w:pPr>
      <w:widowControl w:val="0"/>
      <w:autoSpaceDE w:val="0"/>
      <w:autoSpaceDN w:val="0"/>
      <w:spacing w:after="0" w:line="240" w:lineRule="auto"/>
      <w:ind w:left="1883" w:firstLine="0"/>
      <w:jc w:val="left"/>
      <w:outlineLvl w:val="0"/>
    </w:pPr>
    <w:rPr>
      <w:rFonts w:ascii="Calibri" w:eastAsia="Calibri" w:hAnsi="Calibri" w:cs="Calibri"/>
      <w:sz w:val="28"/>
      <w:szCs w:val="28"/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7792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7792D"/>
  </w:style>
  <w:style w:type="paragraph" w:styleId="Rodap">
    <w:name w:val="footer"/>
    <w:basedOn w:val="Normal"/>
    <w:link w:val="RodapChar"/>
    <w:uiPriority w:val="99"/>
    <w:unhideWhenUsed/>
    <w:rsid w:val="00A7792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7792D"/>
  </w:style>
  <w:style w:type="character" w:customStyle="1" w:styleId="Ttulo1Char">
    <w:name w:val="Título 1 Char"/>
    <w:basedOn w:val="Fontepargpadro"/>
    <w:link w:val="Ttulo1"/>
    <w:uiPriority w:val="9"/>
    <w:rsid w:val="0006414D"/>
    <w:rPr>
      <w:rFonts w:ascii="Calibri" w:eastAsia="Calibri" w:hAnsi="Calibri" w:cs="Calibri"/>
      <w:sz w:val="28"/>
      <w:szCs w:val="28"/>
      <w:lang w:val="pt-PT"/>
    </w:rPr>
  </w:style>
  <w:style w:type="paragraph" w:styleId="Ttulo">
    <w:name w:val="Title"/>
    <w:basedOn w:val="Normal"/>
    <w:link w:val="TtuloChar"/>
    <w:uiPriority w:val="10"/>
    <w:qFormat/>
    <w:rsid w:val="0006414D"/>
    <w:pPr>
      <w:widowControl w:val="0"/>
      <w:autoSpaceDE w:val="0"/>
      <w:autoSpaceDN w:val="0"/>
      <w:spacing w:before="44" w:after="0" w:line="240" w:lineRule="auto"/>
      <w:ind w:left="1883" w:firstLine="0"/>
      <w:jc w:val="left"/>
    </w:pPr>
    <w:rPr>
      <w:rFonts w:ascii="Calibri" w:eastAsia="Calibri" w:hAnsi="Calibri" w:cs="Calibri"/>
      <w:b/>
      <w:bCs/>
      <w:sz w:val="28"/>
      <w:szCs w:val="28"/>
      <w:lang w:val="pt-PT"/>
    </w:rPr>
  </w:style>
  <w:style w:type="character" w:customStyle="1" w:styleId="TtuloChar">
    <w:name w:val="Título Char"/>
    <w:basedOn w:val="Fontepargpadro"/>
    <w:link w:val="Ttulo"/>
    <w:uiPriority w:val="10"/>
    <w:rsid w:val="0006414D"/>
    <w:rPr>
      <w:rFonts w:ascii="Calibri" w:eastAsia="Calibri" w:hAnsi="Calibri" w:cs="Calibri"/>
      <w:b/>
      <w:bCs/>
      <w:sz w:val="28"/>
      <w:szCs w:val="28"/>
      <w:lang w:val="pt-PT"/>
    </w:rPr>
  </w:style>
  <w:style w:type="character" w:styleId="Hyperlink">
    <w:name w:val="Hyperlink"/>
    <w:basedOn w:val="Fontepargpadro"/>
    <w:uiPriority w:val="99"/>
    <w:unhideWhenUsed/>
    <w:rsid w:val="0006414D"/>
    <w:rPr>
      <w:color w:val="0563C1" w:themeColor="hyperlink"/>
      <w:u w:val="single"/>
    </w:rPr>
  </w:style>
  <w:style w:type="paragraph" w:styleId="Corpodetexto">
    <w:name w:val="Body Text"/>
    <w:basedOn w:val="Normal"/>
    <w:link w:val="CorpodetextoChar"/>
    <w:uiPriority w:val="1"/>
    <w:qFormat/>
    <w:rsid w:val="006A3301"/>
    <w:pPr>
      <w:widowControl w:val="0"/>
      <w:autoSpaceDE w:val="0"/>
      <w:autoSpaceDN w:val="0"/>
      <w:spacing w:after="0" w:line="240" w:lineRule="auto"/>
      <w:ind w:firstLine="0"/>
      <w:jc w:val="left"/>
    </w:pPr>
    <w:rPr>
      <w:rFonts w:ascii="Calibri" w:eastAsia="Calibri" w:hAnsi="Calibri" w:cs="Calibri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6A3301"/>
    <w:rPr>
      <w:rFonts w:ascii="Calibri" w:eastAsia="Calibri" w:hAnsi="Calibri" w:cs="Calibri"/>
      <w:lang w:val="pt-PT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5E635C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5E635C"/>
  </w:style>
  <w:style w:type="paragraph" w:styleId="Textodenotaderodap">
    <w:name w:val="footnote text"/>
    <w:basedOn w:val="Normal"/>
    <w:link w:val="TextodenotaderodapChar"/>
    <w:uiPriority w:val="99"/>
    <w:unhideWhenUsed/>
    <w:rsid w:val="005E635C"/>
    <w:pPr>
      <w:spacing w:after="0" w:line="240" w:lineRule="auto"/>
      <w:ind w:firstLine="0"/>
      <w:jc w:val="left"/>
    </w:pPr>
    <w:rPr>
      <w:rFonts w:ascii="Calibri" w:eastAsia="Calibri" w:hAnsi="Calibri"/>
      <w:sz w:val="20"/>
      <w:szCs w:val="20"/>
      <w:lang w:val="x-none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5E635C"/>
    <w:rPr>
      <w:rFonts w:ascii="Calibri" w:eastAsia="Calibri" w:hAnsi="Calibri"/>
      <w:sz w:val="20"/>
      <w:szCs w:val="20"/>
      <w:lang w:val="x-none"/>
    </w:rPr>
  </w:style>
  <w:style w:type="character" w:styleId="Refdenotaderodap">
    <w:name w:val="footnote reference"/>
    <w:semiHidden/>
    <w:unhideWhenUsed/>
    <w:rsid w:val="005E635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oet@ufc.br" TargetMode="External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3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s Santiago</dc:creator>
  <cp:keywords/>
  <dc:description/>
  <cp:lastModifiedBy>Kelvis Santiago</cp:lastModifiedBy>
  <cp:revision>4</cp:revision>
  <dcterms:created xsi:type="dcterms:W3CDTF">2021-07-06T18:32:00Z</dcterms:created>
  <dcterms:modified xsi:type="dcterms:W3CDTF">2021-07-06T18:43:00Z</dcterms:modified>
</cp:coreProperties>
</file>